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BD1" w:rsidRDefault="00D83BD1" w:rsidP="00D83BD1">
      <w:pPr>
        <w:spacing w:after="0" w:line="240" w:lineRule="auto"/>
        <w:jc w:val="right"/>
        <w:rPr>
          <w:rFonts w:ascii="Arial" w:eastAsia="Times New Roman" w:hAnsi="Arial" w:cs="Arial"/>
          <w:b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noProof/>
          <w:sz w:val="28"/>
          <w:szCs w:val="28"/>
          <w:lang w:eastAsia="en-GB"/>
        </w:rPr>
        <w:drawing>
          <wp:inline distT="0" distB="0" distL="0" distR="0" wp14:anchorId="77FA6682" wp14:editId="5C3B8588">
            <wp:extent cx="1831975" cy="27932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215" cy="295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17582" w:rsidRDefault="00D83BD1" w:rsidP="00D83BD1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D83BD1">
        <w:rPr>
          <w:noProof/>
          <w:lang w:eastAsia="en-GB"/>
        </w:rPr>
        <w:drawing>
          <wp:inline distT="0" distB="0" distL="0" distR="0" wp14:anchorId="4A86BB67" wp14:editId="2DD038DC">
            <wp:extent cx="3943350" cy="1297379"/>
            <wp:effectExtent l="0" t="0" r="0" b="0"/>
            <wp:docPr id="3" name="Picture 3" descr="C:\Users\66666240\AppData\Local\Microsoft\Windows\Temporary Internet Files\Content.Outlook\09LOVNIR\Disability Support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66666240\AppData\Local\Microsoft\Windows\Temporary Internet Files\Content.Outlook\09LOVNIR\Disability Support 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180" cy="1300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DD3" w:rsidRDefault="00210DD3" w:rsidP="00210DD3">
      <w:pPr>
        <w:spacing w:after="0" w:line="240" w:lineRule="auto"/>
        <w:jc w:val="right"/>
        <w:rPr>
          <w:rFonts w:ascii="Arial" w:eastAsia="Times New Roman" w:hAnsi="Arial" w:cs="Arial"/>
          <w:b/>
          <w:sz w:val="28"/>
          <w:szCs w:val="28"/>
          <w:lang w:eastAsia="en-GB"/>
        </w:rPr>
      </w:pPr>
    </w:p>
    <w:p w:rsidR="00D83BD1" w:rsidRDefault="00D83BD1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</w:p>
    <w:p w:rsidR="00D83BD1" w:rsidRDefault="00D83BD1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</w:p>
    <w:p w:rsidR="00A84681" w:rsidRPr="00D83BD1" w:rsidRDefault="00951357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  <w:r w:rsidRPr="00D83BD1"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  <w:t>Support Request Form</w:t>
      </w:r>
    </w:p>
    <w:p w:rsidR="002A3589" w:rsidRPr="00A84681" w:rsidRDefault="002A3589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D83BD1" w:rsidRDefault="00D83BD1" w:rsidP="00293090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293090" w:rsidRPr="00D83BD1" w:rsidRDefault="00D83BD1" w:rsidP="00D83BD1">
      <w:pPr>
        <w:rPr>
          <w:rFonts w:ascii="Arial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  <w:lang w:eastAsia="en-GB"/>
        </w:rPr>
        <w:t>The Disability Service at the University of the West of Scotland offers support and advice to any student who has a disability or specific learning difficulty, for example, Dyslexia. A disability is a physical or mental impairment that has a significant negative, long-term effect on your ability to do normal daily activities. Long-term means a condition that has lasted or is likely to last 12 months or more.</w:t>
      </w:r>
    </w:p>
    <w:p w:rsidR="007820AC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84681">
        <w:rPr>
          <w:rFonts w:ascii="Arial" w:eastAsia="Times New Roman" w:hAnsi="Arial" w:cs="Arial"/>
          <w:sz w:val="24"/>
          <w:szCs w:val="24"/>
          <w:lang w:eastAsia="en-GB"/>
        </w:rPr>
        <w:t>Please complete this form only if you have, or th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>ink you may have, a disability and would like an appointment</w:t>
      </w:r>
      <w:r w:rsidR="002A3589">
        <w:rPr>
          <w:rFonts w:ascii="Arial" w:eastAsia="Times New Roman" w:hAnsi="Arial" w:cs="Arial"/>
          <w:sz w:val="24"/>
          <w:szCs w:val="24"/>
          <w:lang w:eastAsia="en-GB"/>
        </w:rPr>
        <w:t xml:space="preserve"> to discuss support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  <w:r w:rsidRPr="00A84681">
        <w:rPr>
          <w:rFonts w:ascii="Arial" w:eastAsia="Times New Roman" w:hAnsi="Arial" w:cs="Arial"/>
          <w:sz w:val="24"/>
          <w:szCs w:val="24"/>
          <w:lang w:eastAsia="en-GB"/>
        </w:rPr>
        <w:t>The information given in this form is confidential.</w:t>
      </w:r>
      <w:r w:rsidR="00EC0775">
        <w:rPr>
          <w:rFonts w:ascii="Arial" w:eastAsia="Times New Roman" w:hAnsi="Arial" w:cs="Arial"/>
          <w:sz w:val="24"/>
          <w:szCs w:val="24"/>
          <w:lang w:eastAsia="en-GB"/>
        </w:rPr>
        <w:t xml:space="preserve">  </w:t>
      </w:r>
    </w:p>
    <w:p w:rsidR="007820AC" w:rsidRDefault="007820AC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C0775" w:rsidRPr="00A84681" w:rsidRDefault="00EC0775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You are advised to register with the Disability Service as soon as possible in order to ensure that individual arrangements to support you through your studies can be discussed with a Disability Adviser.</w:t>
      </w: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84681" w:rsidRPr="00A84681" w:rsidRDefault="00293090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An electronic version of this form 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>is available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 xml:space="preserve"> on request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 xml:space="preserve"> from </w:t>
      </w:r>
      <w:r w:rsidR="002A3589">
        <w:rPr>
          <w:rFonts w:ascii="Arial" w:eastAsia="Times New Roman" w:hAnsi="Arial" w:cs="Arial"/>
          <w:b/>
          <w:sz w:val="24"/>
          <w:szCs w:val="24"/>
          <w:lang w:eastAsia="en-GB"/>
        </w:rPr>
        <w:t>disabilityservice</w:t>
      </w:r>
      <w:r w:rsidR="00A84681" w:rsidRPr="00A84681">
        <w:rPr>
          <w:rFonts w:ascii="Arial" w:eastAsia="Times New Roman" w:hAnsi="Arial" w:cs="Arial"/>
          <w:b/>
          <w:sz w:val="24"/>
          <w:szCs w:val="24"/>
          <w:lang w:eastAsia="en-GB"/>
        </w:rPr>
        <w:t>@uws.ac.uk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A84681">
        <w:rPr>
          <w:rFonts w:ascii="Arial" w:eastAsia="Times New Roman" w:hAnsi="Arial" w:cs="Arial"/>
          <w:sz w:val="24"/>
          <w:szCs w:val="24"/>
          <w:lang w:eastAsia="en-GB"/>
        </w:rPr>
        <w:t>Further information can also be found on our website:</w:t>
      </w:r>
      <w:r w:rsidRPr="00A84681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hyperlink r:id="rId8" w:history="1">
        <w:r w:rsidR="0045642B">
          <w:rPr>
            <w:rStyle w:val="Hyperlink"/>
            <w:rFonts w:ascii="Arial" w:eastAsia="Times New Roman" w:hAnsi="Arial" w:cs="Arial"/>
            <w:b/>
            <w:sz w:val="24"/>
            <w:szCs w:val="24"/>
            <w:lang w:eastAsia="en-GB"/>
          </w:rPr>
          <w:t>www.uws.ac.uk/disabilityservice</w:t>
        </w:r>
      </w:hyperlink>
    </w:p>
    <w:p w:rsidR="005A1D20" w:rsidRDefault="005A1D20"/>
    <w:tbl>
      <w:tblPr>
        <w:tblStyle w:val="TableGrid"/>
        <w:tblW w:w="0" w:type="auto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293090" w:rsidTr="00AE16C3">
        <w:trPr>
          <w:trHeight w:val="523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You</w:t>
            </w:r>
            <w:r w:rsidR="006175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 Contact Details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anner Number: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ame:</w:t>
            </w:r>
          </w:p>
        </w:tc>
      </w:tr>
      <w:tr w:rsidR="00293090" w:rsidTr="00AE16C3">
        <w:trPr>
          <w:trHeight w:val="523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te of Birth: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A30624" w:rsidRDefault="00A30624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obile Number:</w:t>
            </w:r>
          </w:p>
        </w:tc>
      </w:tr>
      <w:tr w:rsidR="00293090" w:rsidTr="002B2A10">
        <w:trPr>
          <w:trHeight w:val="1436"/>
        </w:trPr>
        <w:tc>
          <w:tcPr>
            <w:tcW w:w="10483" w:type="dxa"/>
            <w:vAlign w:val="center"/>
          </w:tcPr>
          <w:p w:rsidR="002B2A10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mail Address:</w:t>
            </w:r>
          </w:p>
          <w:p w:rsidR="002B2A10" w:rsidRDefault="002B2A1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2B2A10" w:rsidRPr="00617582" w:rsidRDefault="002B2A1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ampus of Study:</w:t>
            </w:r>
            <w:bookmarkStart w:id="0" w:name="_GoBack"/>
            <w:bookmarkEnd w:id="0"/>
          </w:p>
        </w:tc>
      </w:tr>
    </w:tbl>
    <w:p w:rsidR="00293090" w:rsidRDefault="00AE16C3"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8F46ED3" wp14:editId="544C827F">
                <wp:simplePos x="0" y="0"/>
                <wp:positionH relativeFrom="column">
                  <wp:posOffset>-9525</wp:posOffset>
                </wp:positionH>
                <wp:positionV relativeFrom="paragraph">
                  <wp:posOffset>510540</wp:posOffset>
                </wp:positionV>
                <wp:extent cx="6629400" cy="20764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07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7582" w:rsidRDefault="00AE16C3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AE16C3"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  <w:t>Please tell us about the nature of your disability:</w:t>
                            </w:r>
                          </w:p>
                          <w:p w:rsidR="005920CF" w:rsidRDefault="005920CF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  <w:p w:rsidR="005920CF" w:rsidRPr="00AE16C3" w:rsidRDefault="005920CF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F46E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40.2pt;width:522pt;height:16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">
                <v:textbox>
                  <w:txbxContent>
                    <w:p w:rsidR="00617582" w:rsidRDefault="00AE16C3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  <w:r w:rsidRPr="00AE16C3"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  <w:t>Please tell us about the nature of your disability:</w:t>
                      </w:r>
                    </w:p>
                    <w:p w:rsidR="005920CF" w:rsidRDefault="005920CF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</w:p>
                    <w:p w:rsidR="005920CF" w:rsidRPr="00AE16C3" w:rsidRDefault="005920CF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17582" w:rsidRDefault="006175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E16C3" w:rsidTr="00AE16C3">
        <w:trPr>
          <w:trHeight w:val="1374"/>
        </w:trPr>
        <w:tc>
          <w:tcPr>
            <w:tcW w:w="10682" w:type="dxa"/>
          </w:tcPr>
          <w:p w:rsidR="00AE16C3" w:rsidRDefault="00AE16C3" w:rsidP="00AE16C3">
            <w:pPr>
              <w:spacing w:after="200" w:line="276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o ensure your safety we need to know i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f you have difficulty evacuating a building in the event of a fire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.g. a hearing impairment prevents you from hearing the fire alarm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)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.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tell us about this:</w:t>
            </w:r>
          </w:p>
          <w:p w:rsidR="00AE16C3" w:rsidRDefault="00AE16C3" w:rsidP="00AE16C3">
            <w:pPr>
              <w:spacing w:after="200" w:line="276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AE16C3" w:rsidRDefault="00AE16C3" w:rsidP="00AE16C3">
            <w:pPr>
              <w:spacing w:after="200" w:line="276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AE16C3" w:rsidRDefault="00AE16C3" w:rsidP="00AE16C3">
            <w:pPr>
              <w:spacing w:after="200" w:line="276" w:lineRule="auto"/>
            </w:pPr>
          </w:p>
        </w:tc>
      </w:tr>
    </w:tbl>
    <w:p w:rsidR="00AE16C3" w:rsidRDefault="00AE16C3"/>
    <w:p w:rsidR="00AE16C3" w:rsidRDefault="00AE16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E16C3" w:rsidTr="00AE16C3">
        <w:tc>
          <w:tcPr>
            <w:tcW w:w="10682" w:type="dxa"/>
          </w:tcPr>
          <w:p w:rsidR="005920CF" w:rsidRPr="005920CF" w:rsidRDefault="00AE16C3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5920C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f you have had support at school/college/university previously please te</w:t>
            </w:r>
            <w:r w:rsidR="005920CF" w:rsidRPr="005920C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ll us about the support you received:</w:t>
            </w:r>
          </w:p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</w:tc>
      </w:tr>
    </w:tbl>
    <w:p w:rsidR="00AE16C3" w:rsidRDefault="00AE16C3"/>
    <w:p w:rsidR="00210DD3" w:rsidRPr="002206B8" w:rsidRDefault="00210DD3" w:rsidP="005920CF">
      <w:pPr>
        <w:rPr>
          <w:i/>
        </w:rPr>
      </w:pPr>
    </w:p>
    <w:p w:rsidR="00AE009D" w:rsidRDefault="00AE009D" w:rsidP="007F780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FC6DFB" w:rsidRPr="00FC6DFB" w:rsidRDefault="00FC6DFB" w:rsidP="007F780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FE37CB">
        <w:rPr>
          <w:rFonts w:ascii="Arial" w:eastAsia="Times New Roman" w:hAnsi="Arial" w:cs="Arial"/>
          <w:b/>
          <w:szCs w:val="24"/>
          <w:lang w:eastAsia="en-GB"/>
        </w:rPr>
        <w:t>Please return this form, as soon as possible:</w:t>
      </w:r>
    </w:p>
    <w:p w:rsidR="00FC6DFB" w:rsidRPr="00FC6DFB" w:rsidRDefault="00FC6DFB" w:rsidP="00FC6DF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FC6DFB" w:rsidRDefault="00412357" w:rsidP="00FC6DFB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In Person:</w:t>
      </w:r>
      <w:r>
        <w:rPr>
          <w:rFonts w:ascii="Arial" w:eastAsia="Times New Roman" w:hAnsi="Arial" w:cs="Arial"/>
          <w:b/>
          <w:lang w:eastAsia="en-GB"/>
        </w:rPr>
        <w:tab/>
        <w:t>The Student Hub or Student Link on your campus</w:t>
      </w:r>
    </w:p>
    <w:p w:rsidR="00412357" w:rsidRDefault="00412357" w:rsidP="00FC6DFB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By Post:</w:t>
      </w:r>
      <w:r>
        <w:rPr>
          <w:rFonts w:ascii="Arial" w:eastAsia="Times New Roman" w:hAnsi="Arial" w:cs="Arial"/>
          <w:b/>
          <w:lang w:eastAsia="en-GB"/>
        </w:rPr>
        <w:tab/>
        <w:t>Disability Service, University of the West of Scotland, High Street, Paisley, PA1 2BE</w:t>
      </w:r>
    </w:p>
    <w:p w:rsidR="002A3589" w:rsidRDefault="00412357" w:rsidP="00FC6DFB">
      <w:p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By Email</w:t>
      </w:r>
      <w:r>
        <w:rPr>
          <w:rFonts w:ascii="Arial" w:eastAsia="Times New Roman" w:hAnsi="Arial" w:cs="Arial"/>
          <w:lang w:eastAsia="en-GB"/>
        </w:rPr>
        <w:t>:</w:t>
      </w:r>
      <w:r>
        <w:rPr>
          <w:rFonts w:ascii="Arial" w:eastAsia="Times New Roman" w:hAnsi="Arial" w:cs="Arial"/>
          <w:lang w:eastAsia="en-GB"/>
        </w:rPr>
        <w:tab/>
      </w:r>
      <w:r w:rsidR="003B7AD9" w:rsidRPr="003B7AD9">
        <w:t xml:space="preserve"> </w:t>
      </w:r>
      <w:hyperlink r:id="rId9" w:history="1">
        <w:r w:rsidR="003B7AD9" w:rsidRPr="002B296B">
          <w:rPr>
            <w:rStyle w:val="Hyperlink"/>
            <w:rFonts w:ascii="Arial" w:eastAsia="Times New Roman" w:hAnsi="Arial" w:cs="Arial"/>
            <w:lang w:eastAsia="en-GB"/>
          </w:rPr>
          <w:t>disabilityservice@uws.ac.uk</w:t>
        </w:r>
      </w:hyperlink>
    </w:p>
    <w:p w:rsidR="002206B8" w:rsidRPr="002206B8" w:rsidRDefault="002206B8" w:rsidP="002206B8">
      <w:pPr>
        <w:spacing w:after="0" w:line="240" w:lineRule="auto"/>
        <w:jc w:val="right"/>
        <w:rPr>
          <w:rFonts w:ascii="Arial" w:eastAsia="Times New Roman" w:hAnsi="Arial" w:cs="Arial"/>
          <w:i/>
          <w:sz w:val="16"/>
          <w:szCs w:val="16"/>
          <w:lang w:eastAsia="en-GB"/>
        </w:rPr>
      </w:pP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</w:p>
    <w:sectPr w:rsidR="002206B8" w:rsidRPr="002206B8" w:rsidSect="00210DD3">
      <w:headerReference w:type="default" r:id="rId10"/>
      <w:pgSz w:w="11906" w:h="16838"/>
      <w:pgMar w:top="720" w:right="720" w:bottom="720" w:left="720" w:header="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7DD0" w:rsidRDefault="007D7DD0" w:rsidP="00210DD3">
      <w:pPr>
        <w:spacing w:after="0" w:line="240" w:lineRule="auto"/>
      </w:pPr>
      <w:r>
        <w:separator/>
      </w:r>
    </w:p>
  </w:endnote>
  <w:endnote w:type="continuationSeparator" w:id="0">
    <w:p w:rsidR="007D7DD0" w:rsidRDefault="007D7DD0" w:rsidP="00210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7DD0" w:rsidRDefault="007D7DD0" w:rsidP="00210DD3">
      <w:pPr>
        <w:spacing w:after="0" w:line="240" w:lineRule="auto"/>
      </w:pPr>
      <w:r>
        <w:separator/>
      </w:r>
    </w:p>
  </w:footnote>
  <w:footnote w:type="continuationSeparator" w:id="0">
    <w:p w:rsidR="007D7DD0" w:rsidRDefault="007D7DD0" w:rsidP="00210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3BD1" w:rsidRDefault="00D83BD1">
    <w:pPr>
      <w:pStyle w:val="Header"/>
    </w:pPr>
  </w:p>
  <w:p w:rsidR="00D83BD1" w:rsidRDefault="00D83BD1" w:rsidP="00D83BD1">
    <w:pPr>
      <w:pStyle w:val="Header"/>
      <w:jc w:val="right"/>
    </w:pPr>
  </w:p>
  <w:p w:rsidR="00210DD3" w:rsidRDefault="00D83BD1">
    <w:pPr>
      <w:pStyle w:val="Header"/>
    </w:pPr>
    <w:r>
      <w:tab/>
      <w:t xml:space="preserve">                         </w:t>
    </w:r>
    <w:r w:rsidR="00210DD3">
      <w:tab/>
    </w:r>
    <w:r w:rsidR="00210DD3">
      <w:tab/>
      <w:t xml:space="preserve">                                                         </w:t>
    </w:r>
    <w:r w:rsidR="00210DD3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TQyNTMwNTWxMDJR0lEKTi0uzszPAykwrgUArd8FhiwAAAA="/>
  </w:docVars>
  <w:rsids>
    <w:rsidRoot w:val="00A84681"/>
    <w:rsid w:val="00104BD8"/>
    <w:rsid w:val="00113164"/>
    <w:rsid w:val="00117AAD"/>
    <w:rsid w:val="0012730C"/>
    <w:rsid w:val="001F4D75"/>
    <w:rsid w:val="00210DD3"/>
    <w:rsid w:val="00215847"/>
    <w:rsid w:val="00216990"/>
    <w:rsid w:val="002206B8"/>
    <w:rsid w:val="00293090"/>
    <w:rsid w:val="002A3589"/>
    <w:rsid w:val="002B2A10"/>
    <w:rsid w:val="003B7AD9"/>
    <w:rsid w:val="003D14DE"/>
    <w:rsid w:val="003E0270"/>
    <w:rsid w:val="00412357"/>
    <w:rsid w:val="0045642B"/>
    <w:rsid w:val="00480DF7"/>
    <w:rsid w:val="004B60FA"/>
    <w:rsid w:val="00511784"/>
    <w:rsid w:val="00546F91"/>
    <w:rsid w:val="005920CF"/>
    <w:rsid w:val="005A1D20"/>
    <w:rsid w:val="005B0A5D"/>
    <w:rsid w:val="005D4231"/>
    <w:rsid w:val="005E14A5"/>
    <w:rsid w:val="005E48C9"/>
    <w:rsid w:val="00617582"/>
    <w:rsid w:val="00625060"/>
    <w:rsid w:val="007366B4"/>
    <w:rsid w:val="007820AC"/>
    <w:rsid w:val="007C1864"/>
    <w:rsid w:val="007C1939"/>
    <w:rsid w:val="007D7DD0"/>
    <w:rsid w:val="007F7809"/>
    <w:rsid w:val="00802B7A"/>
    <w:rsid w:val="008D1794"/>
    <w:rsid w:val="00926EE7"/>
    <w:rsid w:val="00951357"/>
    <w:rsid w:val="009903F3"/>
    <w:rsid w:val="009C52B5"/>
    <w:rsid w:val="00A30624"/>
    <w:rsid w:val="00A84681"/>
    <w:rsid w:val="00AE009D"/>
    <w:rsid w:val="00AE16C3"/>
    <w:rsid w:val="00BC12E6"/>
    <w:rsid w:val="00C00839"/>
    <w:rsid w:val="00C52E55"/>
    <w:rsid w:val="00D20149"/>
    <w:rsid w:val="00D83BD1"/>
    <w:rsid w:val="00D97C54"/>
    <w:rsid w:val="00DB66E7"/>
    <w:rsid w:val="00E92029"/>
    <w:rsid w:val="00EC0775"/>
    <w:rsid w:val="00F1222F"/>
    <w:rsid w:val="00F60683"/>
    <w:rsid w:val="00FC6DFB"/>
    <w:rsid w:val="00FE0F84"/>
    <w:rsid w:val="00FE3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5A38EB97-4C58-4964-B149-E7374BC4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46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68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8468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DD3"/>
  </w:style>
  <w:style w:type="paragraph" w:styleId="Footer">
    <w:name w:val="footer"/>
    <w:basedOn w:val="Normal"/>
    <w:link w:val="Foot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DD3"/>
  </w:style>
  <w:style w:type="character" w:styleId="Hyperlink">
    <w:name w:val="Hyperlink"/>
    <w:basedOn w:val="DefaultParagraphFont"/>
    <w:uiPriority w:val="99"/>
    <w:unhideWhenUsed/>
    <w:rsid w:val="002A35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642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93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56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ws.ac.uk/disabilityservice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disabilityservice@uw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Davidson</dc:creator>
  <cp:lastModifiedBy>Tracy Davidson</cp:lastModifiedBy>
  <cp:revision>4</cp:revision>
  <cp:lastPrinted>2017-03-29T10:41:00Z</cp:lastPrinted>
  <dcterms:created xsi:type="dcterms:W3CDTF">2017-05-11T13:55:00Z</dcterms:created>
  <dcterms:modified xsi:type="dcterms:W3CDTF">2017-05-18T13:19:00Z</dcterms:modified>
</cp:coreProperties>
</file>